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3BC9997" w14:textId="55284BB4" w:rsidR="006B16F7" w:rsidRPr="004E139A" w:rsidRDefault="006B16F7" w:rsidP="006B16F7">
      <w:pPr>
        <w:snapToGrid w:val="0"/>
        <w:jc w:val="left"/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</w:pPr>
      <w:r w:rsidRPr="004E139A"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4DEF051" wp14:editId="4BF1A9E1">
                <wp:simplePos x="0" y="0"/>
                <wp:positionH relativeFrom="column">
                  <wp:posOffset>478790</wp:posOffset>
                </wp:positionH>
                <wp:positionV relativeFrom="paragraph">
                  <wp:posOffset>-496570</wp:posOffset>
                </wp:positionV>
                <wp:extent cx="1584960" cy="342900"/>
                <wp:effectExtent l="114300" t="19050" r="72390" b="304800"/>
                <wp:wrapNone/>
                <wp:docPr id="7" name="角丸四角形吹き出し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4960" cy="342900"/>
                        </a:xfrm>
                        <a:prstGeom prst="wedgeRoundRectCallout">
                          <a:avLst>
                            <a:gd name="adj1" fmla="val -54290"/>
                            <a:gd name="adj2" fmla="val 113193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7CE5B2" w14:textId="76831440" w:rsidR="006B16F7" w:rsidRPr="002C2382" w:rsidRDefault="00E10FF0" w:rsidP="006B16F7">
                            <w:pPr>
                              <w:spacing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B</w:t>
                            </w:r>
                            <w:r w:rsidR="00675228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eamline</w:t>
                            </w:r>
                            <w:proofErr w:type="spellEnd"/>
                            <w:r w:rsidR="006B16F7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（</w:t>
                            </w:r>
                            <w:r w:rsidR="006B16F7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11pt</w:t>
                            </w:r>
                            <w:r w:rsidR="006B16F7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 xmlns:w16se="http://schemas.microsoft.com/office/word/2015/wordml/symex" xmlns:cx1="http://schemas.microsoft.com/office/drawing/2015/9/8/chartex" xmlns:cx="http://schemas.microsoft.com/office/drawing/2014/chartex">
            <w:pict>
              <v:shapetype w14:anchorId="54DEF051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角丸四角形吹き出し 7" o:spid="_x0000_s1026" type="#_x0000_t62" style="position:absolute;margin-left:37.7pt;margin-top:-39.1pt;width:124.8pt;height:2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" adj="-927,35250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247CE5B2" w14:textId="76831440" w:rsidR="006B16F7" w:rsidRPr="002C2382" w:rsidRDefault="00E10FF0" w:rsidP="006B16F7">
                      <w:pPr>
                        <w:spacing w:line="240" w:lineRule="exact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B</w:t>
                      </w:r>
                      <w:r w:rsidR="00675228" w:rsidRPr="002C2382">
                        <w:rPr>
                          <w:rFonts w:ascii="Times New Roman" w:hAnsi="Times New Roman" w:cs="Times New Roman"/>
                          <w:b/>
                        </w:rPr>
                        <w:t>eamline</w:t>
                      </w:r>
                      <w:r w:rsidR="006B16F7" w:rsidRPr="002C2382">
                        <w:rPr>
                          <w:rFonts w:ascii="Times New Roman" w:hAnsi="Times New Roman" w:cs="Times New Roman"/>
                          <w:b/>
                        </w:rPr>
                        <w:t>（</w:t>
                      </w:r>
                      <w:r w:rsidR="006B16F7" w:rsidRPr="002C2382">
                        <w:rPr>
                          <w:rFonts w:ascii="Times New Roman" w:hAnsi="Times New Roman" w:cs="Times New Roman"/>
                          <w:b/>
                        </w:rPr>
                        <w:t>11pt</w:t>
                      </w:r>
                      <w:r w:rsidR="006B16F7" w:rsidRPr="002C2382">
                        <w:rPr>
                          <w:rFonts w:ascii="Times New Roman" w:hAnsi="Times New Roman" w:cs="Times New Roman"/>
                          <w:b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  <w:t>BL</w:t>
      </w:r>
      <w:r w:rsidR="005A7542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22"/>
          <w:szCs w:val="22"/>
        </w:rPr>
        <w:t>4</w:t>
      </w:r>
      <w:r w:rsidRPr="004E139A"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  <w:t>U</w:t>
      </w:r>
    </w:p>
    <w:p w14:paraId="02FE3A10" w14:textId="63F87EE5" w:rsidR="006B16F7" w:rsidRPr="006B16F7" w:rsidRDefault="007C5E4A" w:rsidP="006B16F7">
      <w:pPr>
        <w:snapToGrid w:val="0"/>
        <w:jc w:val="center"/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</w:pPr>
      <w:r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Title of the P</w:t>
      </w:r>
      <w:r w:rsidR="006B16F7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resentation</w:t>
      </w:r>
      <w:r w:rsidR="006B16F7"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  <w:t xml:space="preserve"> </w:t>
      </w:r>
      <w:r w:rsidR="006B16F7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(</w:t>
      </w:r>
      <w:r w:rsidR="006B16F7"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  <w:t xml:space="preserve">gothic, </w:t>
      </w:r>
      <w:r w:rsidR="000F7803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18</w:t>
      </w:r>
      <w:r w:rsidR="000F7803"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  <w:t>pt</w:t>
      </w:r>
      <w:r w:rsidR="006B16F7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）</w:t>
      </w:r>
    </w:p>
    <w:p w14:paraId="6E0632B4" w14:textId="77777777" w:rsidR="006B16F7" w:rsidRPr="007C5E4A" w:rsidRDefault="006B16F7" w:rsidP="006B16F7">
      <w:pPr>
        <w:snapToGrid w:val="0"/>
        <w:rPr>
          <w:rFonts w:cs="Times New Roman"/>
          <w:sz w:val="32"/>
          <w:szCs w:val="32"/>
        </w:rPr>
      </w:pPr>
    </w:p>
    <w:p w14:paraId="3E11607E" w14:textId="67A03AD0" w:rsidR="006B16F7" w:rsidRPr="006B16F7" w:rsidRDefault="009459AB" w:rsidP="006B16F7">
      <w:pPr>
        <w:snapToGrid w:val="0"/>
        <w:jc w:val="center"/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</w:pPr>
      <w:proofErr w:type="spellStart"/>
      <w:r>
        <w:rPr>
          <w:rFonts w:ascii="ＭＳ Ｐゴシック" w:eastAsia="ＭＳ Ｐゴシック" w:hAnsi="ＭＳ Ｐゴシック" w:cs="ＭＳ Ｐゴシック" w:hint="eastAsia"/>
          <w:sz w:val="28"/>
          <w:szCs w:val="28"/>
          <w:u w:val="single"/>
        </w:rPr>
        <w:t>Takuji</w:t>
      </w:r>
      <w:proofErr w:type="spellEnd"/>
      <w:r>
        <w:rPr>
          <w:rFonts w:ascii="ＭＳ Ｐゴシック" w:eastAsia="ＭＳ Ｐゴシック" w:hAnsi="ＭＳ Ｐゴシック" w:cs="ＭＳ Ｐゴシック" w:hint="eastAsia"/>
          <w:sz w:val="28"/>
          <w:szCs w:val="28"/>
          <w:u w:val="single"/>
        </w:rPr>
        <w:t xml:space="preserve"> Ohigashi</w:t>
      </w:r>
      <w:r w:rsidR="006B16F7" w:rsidRPr="006B16F7"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  <w:t>1</w:t>
      </w:r>
      <w:proofErr w:type="gramStart"/>
      <w:r w:rsidR="006B16F7" w:rsidRPr="006B16F7"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  <w:t>,2</w:t>
      </w:r>
      <w:proofErr w:type="gramEnd"/>
      <w:r w:rsidR="006B16F7" w:rsidRPr="006B16F7">
        <w:rPr>
          <w:rFonts w:ascii="ＭＳ Ｐゴシック" w:eastAsia="ＭＳ Ｐゴシック" w:hAnsi="ＭＳ Ｐゴシック" w:cs="ＭＳ Ｐゴシック"/>
          <w:sz w:val="28"/>
          <w:szCs w:val="28"/>
        </w:rPr>
        <w:t xml:space="preserve"> </w:t>
      </w:r>
      <w:r w:rsidR="002B5E79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Masahiro Sakai</w:t>
      </w:r>
      <w:r w:rsidR="002B5E79" w:rsidRPr="002B5E79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  <w:r w:rsidR="002B5E79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 xml:space="preserve">, </w:t>
      </w:r>
      <w:r w:rsidR="00FE2360">
        <w:rPr>
          <w:rFonts w:ascii="ＭＳ Ｐゴシック" w:eastAsia="ＭＳ Ｐゴシック" w:hAnsi="ＭＳ Ｐゴシック" w:cs="ＭＳ Ｐゴシック"/>
          <w:sz w:val="28"/>
          <w:szCs w:val="28"/>
        </w:rPr>
        <w:t xml:space="preserve">and </w:t>
      </w:r>
      <w:proofErr w:type="spellStart"/>
      <w:r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Hayato</w:t>
      </w:r>
      <w:proofErr w:type="spellEnd"/>
      <w:r>
        <w:rPr>
          <w:rFonts w:ascii="ＭＳ Ｐゴシック" w:eastAsia="ＭＳ Ｐゴシック" w:hAnsi="ＭＳ Ｐゴシック" w:cs="ＭＳ Ｐゴシック" w:hint="eastAsia"/>
          <w:sz w:val="28"/>
          <w:szCs w:val="28"/>
        </w:rPr>
        <w:t xml:space="preserve"> Yuzawa</w:t>
      </w:r>
      <w:r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  <w:t>1</w:t>
      </w:r>
    </w:p>
    <w:p w14:paraId="0C8618C8" w14:textId="42A18D0C" w:rsidR="00D8160F" w:rsidRDefault="006B16F7" w:rsidP="006B16F7">
      <w:pPr>
        <w:snapToGrid w:val="0"/>
        <w:jc w:val="center"/>
        <w:rPr>
          <w:rFonts w:ascii="ＭＳ Ｐゴシック" w:eastAsia="ＭＳ Ｐゴシック" w:hAnsi="ＭＳ Ｐゴシック" w:cs="Times New Roman"/>
          <w:sz w:val="28"/>
          <w:szCs w:val="28"/>
        </w:rPr>
      </w:pPr>
      <w:r w:rsidRPr="006B16F7"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  <w:t>1</w:t>
      </w:r>
      <w:r w:rsidRPr="006B16F7">
        <w:rPr>
          <w:rFonts w:ascii="ＭＳ Ｐゴシック" w:eastAsia="ＭＳ Ｐゴシック" w:hAnsi="ＭＳ Ｐゴシック" w:cs="Times New Roman"/>
          <w:sz w:val="28"/>
          <w:szCs w:val="28"/>
        </w:rPr>
        <w:t>UVSOR</w:t>
      </w:r>
      <w:r w:rsidR="009459AB">
        <w:rPr>
          <w:rFonts w:ascii="ＭＳ Ｐゴシック" w:eastAsia="ＭＳ Ｐゴシック" w:hAnsi="ＭＳ Ｐゴシック" w:cs="Times New Roman"/>
          <w:sz w:val="28"/>
          <w:szCs w:val="28"/>
        </w:rPr>
        <w:t xml:space="preserve">　Synchrotron</w:t>
      </w:r>
      <w:r w:rsidRPr="006B16F7">
        <w:rPr>
          <w:rFonts w:ascii="ＭＳ Ｐゴシック" w:eastAsia="ＭＳ Ｐゴシック" w:hAnsi="ＭＳ Ｐゴシック" w:cs="Times New Roman"/>
          <w:sz w:val="28"/>
          <w:szCs w:val="28"/>
        </w:rPr>
        <w:t xml:space="preserve"> Facility, Institute for Molecular Science, </w:t>
      </w:r>
    </w:p>
    <w:p w14:paraId="3BAF91F3" w14:textId="24953E5C" w:rsidR="006B16F7" w:rsidRPr="006B16F7" w:rsidRDefault="006B16F7" w:rsidP="006B16F7">
      <w:pPr>
        <w:snapToGrid w:val="0"/>
        <w:jc w:val="center"/>
        <w:rPr>
          <w:rFonts w:ascii="ＭＳ Ｐゴシック" w:eastAsia="ＭＳ Ｐゴシック" w:hAnsi="ＭＳ Ｐゴシック" w:cs="Times New Roman"/>
          <w:sz w:val="28"/>
          <w:szCs w:val="28"/>
        </w:rPr>
      </w:pPr>
      <w:r w:rsidRPr="006B16F7"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  <w:t>2</w:t>
      </w:r>
      <w:r w:rsidRPr="006B16F7">
        <w:rPr>
          <w:rFonts w:ascii="ＭＳ Ｐゴシック" w:eastAsia="ＭＳ Ｐゴシック" w:hAnsi="ＭＳ Ｐゴシック" w:cs="Times New Roman"/>
          <w:sz w:val="28"/>
          <w:szCs w:val="28"/>
        </w:rPr>
        <w:t>The Graduate University for Advanced Studies</w:t>
      </w:r>
    </w:p>
    <w:p w14:paraId="597ED864" w14:textId="77777777" w:rsidR="006B16F7" w:rsidRPr="004E139A" w:rsidRDefault="006B16F7" w:rsidP="006B16F7">
      <w:pPr>
        <w:snapToGrid w:val="0"/>
        <w:jc w:val="center"/>
        <w:rPr>
          <w:rFonts w:cs="Times New Roman"/>
          <w:sz w:val="22"/>
          <w:szCs w:val="22"/>
        </w:rPr>
      </w:pPr>
    </w:p>
    <w:p w14:paraId="7240483F" w14:textId="7F017D3E" w:rsidR="006B16F7" w:rsidRDefault="008329FC" w:rsidP="006B16F7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This is the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instruction for preparation of abstract and is itself an example of page layout. Abstract should be written in Japanese (</w:t>
      </w:r>
      <w:r w:rsidR="00D75372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in that case,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please see</w:t>
      </w:r>
      <w:r w:rsidR="0082552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the template in Japanese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) or English and submitted in </w:t>
      </w:r>
      <w:r w:rsidRPr="00804D63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a </w:t>
      </w:r>
      <w:r w:rsidR="00950D92" w:rsidRPr="00804D63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one-page</w:t>
      </w:r>
      <w:r w:rsidR="00950D92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 </w:t>
      </w:r>
      <w:r w:rsidRPr="00804D63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PDF format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. Title of the abstract should be centered and typed in </w:t>
      </w:r>
      <w:r w:rsidR="000A417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g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othic, bold 18-point font. </w:t>
      </w:r>
      <w:r w:rsidR="000A417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Capitalize the first letter of each word of the title other than prepositions, conjunctions</w:t>
      </w:r>
      <w:r w:rsidR="00C114D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,</w:t>
      </w:r>
      <w:r w:rsidR="000A417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and articles. </w:t>
      </w:r>
      <w:r w:rsidR="00B40CD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All authors should be listed followed by their affiliation(s) (gothic, 14 point).</w:t>
      </w:r>
      <w:r w:rsidR="00A72DA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Use numbers to include the different affiliations of the </w:t>
      </w:r>
      <w:proofErr w:type="spellStart"/>
      <w:r w:rsidR="00A72DA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authours</w:t>
      </w:r>
      <w:proofErr w:type="spellEnd"/>
      <w:r w:rsidR="00A72DA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. </w:t>
      </w:r>
      <w:r w:rsidR="00A72DAA" w:rsidRPr="009C5C48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Underline the name of the presenting authors</w:t>
      </w:r>
      <w:r w:rsidR="00A72DA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. </w:t>
      </w:r>
      <w:r w:rsidR="00FF4CFB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The author list and author-</w:t>
      </w:r>
      <w:r w:rsidR="00C2307E" w:rsidRPr="00C2307E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affiliation list should be centered. Insert another blank line between the authors and the body of the abstract. </w:t>
      </w:r>
      <w:r w:rsidR="00E5392C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Please </w:t>
      </w:r>
      <w:r w:rsidR="00E5392C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w</w:t>
      </w:r>
      <w:r w:rsidR="007F2B8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rite in the </w:t>
      </w:r>
      <w:proofErr w:type="spellStart"/>
      <w:r w:rsidR="007F2B8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beamline</w:t>
      </w:r>
      <w:proofErr w:type="spellEnd"/>
      <w:r w:rsidR="007F2B8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on the upper left</w:t>
      </w:r>
      <w:r w:rsidR="00E5392C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.</w:t>
      </w:r>
    </w:p>
    <w:p w14:paraId="27208383" w14:textId="5A46A818" w:rsidR="006B16F7" w:rsidRDefault="00681C3A" w:rsidP="006B16F7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　W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hen figures are included, be sure that they are neatly prepared and fit within one page. Each figure should have a brief caption in gothic, 11-point font below the figure. </w:t>
      </w:r>
    </w:p>
    <w:p w14:paraId="4DD85BB8" w14:textId="0E22CF75" w:rsidR="00DB3A6A" w:rsidRDefault="00DB3A6A" w:rsidP="006B16F7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　C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all </w:t>
      </w:r>
      <w:r w:rsidR="002D2D84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out references in the text with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in a numeral in brackets (e.g. [1])</w:t>
      </w:r>
      <w:r w:rsidR="00DD4DF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. </w:t>
      </w:r>
      <w:r w:rsidR="00DD4DF3" w:rsidRPr="00DD4DF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Number all references sequentially as they appear in the text, starting with [1]. Make all references complete bibliographic citations, including author, place of publication, volume, year, and the first page of the referred part. Reference should be placed at the very end</w:t>
      </w:r>
      <w:r w:rsidR="00E649F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　</w:t>
      </w:r>
      <w:r w:rsidR="00E649FD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as this template.</w:t>
      </w:r>
    </w:p>
    <w:p w14:paraId="6B567C27" w14:textId="136DF49B" w:rsidR="00E65BBE" w:rsidRPr="005F47D0" w:rsidRDefault="00E65BBE" w:rsidP="00A641AC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All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abstracts shoul</w:t>
      </w:r>
      <w:bookmarkStart w:id="0" w:name="_GoBack"/>
      <w:bookmarkEnd w:id="0"/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d be submitted electronically</w:t>
      </w:r>
      <w:r w:rsidR="000749D5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(PDF format)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by </w:t>
      </w:r>
      <w:r w:rsidR="00FE2360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Octo</w:t>
      </w:r>
      <w:r w:rsidR="00FE236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ber </w:t>
      </w:r>
      <w:r w:rsidR="00264B0B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31</w:t>
      </w:r>
      <w:r w:rsidR="005F47D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 (</w:t>
      </w:r>
      <w:r w:rsidR="00264B0B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Thu</w:t>
      </w:r>
      <w:r w:rsidR="005F47D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)</w:t>
      </w:r>
      <w:r w:rsidR="00CD5DCD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, 2</w:t>
      </w:r>
      <w:r w:rsidRPr="005F47D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01</w:t>
      </w:r>
      <w:r w:rsidR="00264B0B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9 </w:t>
      </w:r>
      <w:r w:rsidR="005F47D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though the symposium website at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 </w:t>
      </w:r>
      <w:hyperlink r:id="rId8" w:history="1">
        <w:r w:rsidR="000A2E09" w:rsidRPr="00D81A36">
          <w:rPr>
            <w:rStyle w:val="ac"/>
            <w:rFonts w:ascii="ＭＳ Ｐゴシック" w:eastAsia="ＭＳ Ｐゴシック" w:hAnsi="ＭＳ Ｐゴシック" w:cs="ＭＳ Ｐゴシック"/>
            <w:kern w:val="0"/>
            <w:sz w:val="22"/>
            <w:szCs w:val="22"/>
          </w:rPr>
          <w:t>http://registration.ims.ac.jp/UVSORSympo2019/aboutpresentation</w:t>
        </w:r>
      </w:hyperlink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after </w:t>
      </w:r>
      <w:r w:rsidR="00B065FF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the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registration at </w:t>
      </w:r>
      <w:hyperlink r:id="rId9" w:history="1">
        <w:r w:rsidR="00264B0B" w:rsidRPr="00966022">
          <w:rPr>
            <w:rStyle w:val="ac"/>
            <w:rFonts w:ascii="ＭＳ Ｐゴシック" w:eastAsia="ＭＳ Ｐゴシック" w:hAnsi="ＭＳ Ｐゴシック" w:cs="ＭＳ Ｐゴシック"/>
            <w:kern w:val="0"/>
            <w:sz w:val="22"/>
            <w:szCs w:val="22"/>
          </w:rPr>
          <w:t>http://registration.ims.ac.jp/UVSORSympo2019/</w:t>
        </w:r>
      </w:hyperlink>
      <w:r w:rsidR="000C0234">
        <w:rPr>
          <w:rStyle w:val="ac"/>
          <w:rFonts w:ascii="ＭＳ Ｐゴシック" w:eastAsia="ＭＳ Ｐゴシック" w:hAnsi="ＭＳ Ｐゴシック" w:cs="ＭＳ Ｐゴシック"/>
          <w:kern w:val="0"/>
          <w:sz w:val="22"/>
          <w:szCs w:val="22"/>
        </w:rPr>
        <w:t>registration</w:t>
      </w:r>
      <w:r w:rsidR="005F47D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. </w:t>
      </w:r>
      <w:r w:rsidR="00D31278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You can upload up to three abstracts. </w:t>
      </w:r>
      <w:r w:rsidR="001C2629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You can change the format somewhat; however, </w:t>
      </w:r>
      <w:r w:rsidR="001C2629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p</w:t>
      </w:r>
      <w:r w:rsidR="00D31278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lease do not modify </w:t>
      </w:r>
      <w:r w:rsidR="001C2629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the </w:t>
      </w:r>
      <w:r w:rsidR="00D31278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font, its size, and </w:t>
      </w:r>
      <w:r w:rsidR="00EC7496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the </w:t>
      </w:r>
      <w:r w:rsidR="001C2629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location</w:t>
      </w:r>
      <w:r w:rsidR="00D31278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 </w:t>
      </w:r>
      <w:r w:rsidR="001C2629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in</w:t>
      </w:r>
      <w:r w:rsidR="005F47D0" w:rsidRPr="005F47D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 this abstract. </w:t>
      </w:r>
    </w:p>
    <w:p w14:paraId="482EE008" w14:textId="52FBB2FA" w:rsidR="00E65BBE" w:rsidRPr="00E65BBE" w:rsidRDefault="00FE2360" w:rsidP="006B16F7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25BC270" wp14:editId="0963EA53">
                <wp:simplePos x="0" y="0"/>
                <wp:positionH relativeFrom="page">
                  <wp:posOffset>5403850</wp:posOffset>
                </wp:positionH>
                <wp:positionV relativeFrom="paragraph">
                  <wp:posOffset>331470</wp:posOffset>
                </wp:positionV>
                <wp:extent cx="1866900" cy="342900"/>
                <wp:effectExtent l="57150" t="476250" r="76200" b="95250"/>
                <wp:wrapNone/>
                <wp:docPr id="11" name="角丸四角形吹き出し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342900"/>
                        </a:xfrm>
                        <a:prstGeom prst="wedgeRoundRectCallout">
                          <a:avLst>
                            <a:gd name="adj1" fmla="val -46576"/>
                            <a:gd name="adj2" fmla="val -178671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B3DEC3" w14:textId="1F5FF883" w:rsidR="006B16F7" w:rsidRPr="002C2382" w:rsidRDefault="00FE2360" w:rsidP="006B16F7">
                            <w:pPr>
                              <w:spacing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b/>
                              </w:rPr>
                              <w:t>M</w:t>
                            </w:r>
                            <w:r w:rsidR="002A547A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ain text </w:t>
                            </w:r>
                            <w:r w:rsidR="006B16F7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(11p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 xmlns:w16se="http://schemas.microsoft.com/office/word/2015/wordml/symex" xmlns:cx1="http://schemas.microsoft.com/office/drawing/2015/9/8/chartex" xmlns:cx="http://schemas.microsoft.com/office/drawing/2014/chartex">
            <w:pict>
              <v:shapetype w14:anchorId="225BC270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角丸四角形吹き出し 11" o:spid="_x0000_s1027" type="#_x0000_t62" style="position:absolute;left:0;text-align:left;margin-left:425.5pt;margin-top:26.1pt;width:147pt;height:27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" adj="740,-27793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24B3DEC3" w14:textId="1F5FF883" w:rsidR="006B16F7" w:rsidRPr="002C2382" w:rsidRDefault="00FE2360" w:rsidP="006B16F7">
                      <w:pPr>
                        <w:spacing w:line="240" w:lineRule="exact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b/>
                        </w:rPr>
                        <w:t>M</w:t>
                      </w:r>
                      <w:r w:rsidR="002A547A" w:rsidRPr="002C2382">
                        <w:rPr>
                          <w:rFonts w:ascii="Times New Roman" w:hAnsi="Times New Roman" w:cs="Times New Roman"/>
                          <w:b/>
                        </w:rPr>
                        <w:t xml:space="preserve">ain text </w:t>
                      </w:r>
                      <w:r w:rsidR="006B16F7" w:rsidRPr="002C2382">
                        <w:rPr>
                          <w:rFonts w:ascii="Times New Roman" w:hAnsi="Times New Roman" w:cs="Times New Roman"/>
                          <w:b/>
                        </w:rPr>
                        <w:t>(11pt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E97211">
        <w:rPr>
          <w:rFonts w:ascii="ＭＳ Ｐゴシック" w:eastAsia="ＭＳ Ｐゴシック" w:hAnsi="ＭＳ Ｐゴシック" w:cs="ＭＳ Ｐゴシック"/>
          <w:noProof/>
          <w:kern w:val="0"/>
          <w:sz w:val="22"/>
          <w:szCs w:val="22"/>
        </w:rPr>
        <w:drawing>
          <wp:anchor distT="0" distB="0" distL="114300" distR="114300" simplePos="0" relativeHeight="251676672" behindDoc="0" locked="0" layoutInCell="1" allowOverlap="1" wp14:anchorId="6763EB07" wp14:editId="6A92CAAB">
            <wp:simplePos x="0" y="0"/>
            <wp:positionH relativeFrom="margin">
              <wp:align>center</wp:align>
            </wp:positionH>
            <wp:positionV relativeFrom="margin">
              <wp:posOffset>5428615</wp:posOffset>
            </wp:positionV>
            <wp:extent cx="3060000" cy="2034765"/>
            <wp:effectExtent l="0" t="0" r="7620" b="3810"/>
            <wp:wrapTopAndBottom/>
            <wp:docPr id="307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C:\Users\Ideta\Desktop\hp\img\BL_7U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2034765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2382"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BDE5E62" wp14:editId="6C670C6D">
                <wp:simplePos x="0" y="0"/>
                <wp:positionH relativeFrom="margin">
                  <wp:align>right</wp:align>
                </wp:positionH>
                <wp:positionV relativeFrom="paragraph">
                  <wp:posOffset>2122170</wp:posOffset>
                </wp:positionV>
                <wp:extent cx="1866900" cy="342900"/>
                <wp:effectExtent l="57150" t="476250" r="76200" b="95250"/>
                <wp:wrapNone/>
                <wp:docPr id="15" name="角丸四角形吹き出し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342900"/>
                        </a:xfrm>
                        <a:prstGeom prst="wedgeRoundRectCallout">
                          <a:avLst>
                            <a:gd name="adj1" fmla="val -46576"/>
                            <a:gd name="adj2" fmla="val -178671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A67FFD" w14:textId="0F58530F" w:rsidR="002C2382" w:rsidRPr="002C2382" w:rsidRDefault="009637A9" w:rsidP="006B16F7">
                            <w:pPr>
                              <w:spacing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C</w:t>
                            </w:r>
                            <w:r w:rsidR="00235E9F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olor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figure is a</w:t>
                            </w:r>
                            <w:r w:rsidR="000218D1">
                              <w:rPr>
                                <w:rFonts w:ascii="Times New Roman" w:hAnsi="Times New Roman" w:cs="Times New Roman"/>
                                <w:b/>
                              </w:rPr>
                              <w:t>llow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 xmlns:w16se="http://schemas.microsoft.com/office/word/2015/wordml/symex" xmlns:cx1="http://schemas.microsoft.com/office/drawing/2015/9/8/chartex" xmlns:cx="http://schemas.microsoft.com/office/drawing/2014/chartex">
            <w:pict>
              <v:shape w14:anchorId="3BDE5E62" id="角丸四角形吹き出し 15" o:spid="_x0000_s1028" type="#_x0000_t62" style="position:absolute;left:0;text-align:left;margin-left:95.8pt;margin-top:167.1pt;width:147pt;height:27pt;z-index:2516807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" adj="740,-27793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41A67FFD" w14:textId="0F58530F" w:rsidR="002C2382" w:rsidRPr="002C2382" w:rsidRDefault="009637A9" w:rsidP="006B16F7">
                      <w:pPr>
                        <w:spacing w:line="240" w:lineRule="exact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C</w:t>
                      </w:r>
                      <w:r w:rsidR="00235E9F">
                        <w:rPr>
                          <w:rFonts w:ascii="Times New Roman" w:hAnsi="Times New Roman" w:cs="Times New Roman"/>
                          <w:b/>
                        </w:rPr>
                        <w:t xml:space="preserve">olor 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>figure is a</w:t>
                      </w:r>
                      <w:r w:rsidR="000218D1">
                        <w:rPr>
                          <w:rFonts w:ascii="Times New Roman" w:hAnsi="Times New Roman" w:cs="Times New Roman"/>
                          <w:b/>
                        </w:rPr>
                        <w:t>llow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865C1EB" w14:textId="43CA1407" w:rsidR="006B16F7" w:rsidRDefault="003D55E5" w:rsidP="006B16F7">
      <w:pPr>
        <w:snapToGrid w:val="0"/>
        <w:jc w:val="center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Fig. 1: Figure caption 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(gothic</w:t>
      </w:r>
      <w:r w:rsidR="006B16F7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, 11pt</w:t>
      </w:r>
      <w:r w:rsidR="006B16F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)</w:t>
      </w:r>
    </w:p>
    <w:p w14:paraId="6F485AC7" w14:textId="07AE9F49" w:rsidR="006B16F7" w:rsidRDefault="006B16F7" w:rsidP="00FE2360">
      <w:pPr>
        <w:snapToGrid w:val="0"/>
        <w:jc w:val="center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</w:p>
    <w:p w14:paraId="069DC3BF" w14:textId="4D033F06" w:rsidR="006B16F7" w:rsidRPr="00FE2360" w:rsidRDefault="006B16F7" w:rsidP="00EA63F1">
      <w:pPr>
        <w:snapToGrid w:val="0"/>
        <w:jc w:val="left"/>
        <w:rPr>
          <w:rFonts w:ascii="ＭＳ Ｐゴシック" w:eastAsia="ＭＳ Ｐゴシック" w:hAnsi="ＭＳ Ｐゴシック" w:cs="Times"/>
          <w:sz w:val="20"/>
        </w:rPr>
      </w:pPr>
      <w:r w:rsidRPr="00FE2360">
        <w:rPr>
          <w:rFonts w:ascii="ＭＳ Ｐゴシック" w:eastAsia="ＭＳ Ｐゴシック" w:hAnsi="ＭＳ Ｐゴシック" w:cs="ＭＳ Ｐゴシック" w:hint="eastAsia"/>
          <w:kern w:val="0"/>
          <w:sz w:val="20"/>
        </w:rPr>
        <w:t xml:space="preserve">[1]　</w:t>
      </w:r>
      <w:r w:rsidR="009459AB">
        <w:rPr>
          <w:rFonts w:ascii="ＭＳ Ｐゴシック" w:eastAsia="ＭＳ Ｐゴシック" w:hAnsi="ＭＳ Ｐゴシック" w:cs="ＭＳ Ｐゴシック"/>
          <w:kern w:val="0"/>
          <w:sz w:val="20"/>
        </w:rPr>
        <w:t xml:space="preserve">T. </w:t>
      </w:r>
      <w:proofErr w:type="spellStart"/>
      <w:r w:rsidR="009459AB">
        <w:rPr>
          <w:rFonts w:ascii="ＭＳ Ｐゴシック" w:eastAsia="ＭＳ Ｐゴシック" w:hAnsi="ＭＳ Ｐゴシック" w:cs="ＭＳ Ｐゴシック"/>
          <w:kern w:val="0"/>
          <w:sz w:val="20"/>
        </w:rPr>
        <w:t>Ohigashi</w:t>
      </w:r>
      <w:proofErr w:type="spellEnd"/>
      <w:r w:rsidRPr="00FE2360">
        <w:rPr>
          <w:rFonts w:ascii="ＭＳ Ｐゴシック" w:eastAsia="ＭＳ Ｐゴシック" w:hAnsi="ＭＳ Ｐゴシック" w:cs="ＭＳ Ｐゴシック"/>
          <w:kern w:val="0"/>
          <w:sz w:val="20"/>
        </w:rPr>
        <w:t xml:space="preserve"> </w:t>
      </w:r>
      <w:r w:rsidRPr="00FE2360">
        <w:rPr>
          <w:rFonts w:ascii="ＭＳ Ｐゴシック" w:eastAsia="ＭＳ Ｐゴシック" w:hAnsi="ＭＳ Ｐゴシック" w:cs="ＭＳ Ｐゴシック"/>
          <w:i/>
          <w:kern w:val="0"/>
          <w:sz w:val="20"/>
        </w:rPr>
        <w:t>et al</w:t>
      </w:r>
      <w:r w:rsidRPr="00FE2360">
        <w:rPr>
          <w:rFonts w:ascii="ＭＳ Ｐゴシック" w:eastAsia="ＭＳ Ｐゴシック" w:hAnsi="ＭＳ Ｐゴシック" w:cs="ＭＳ Ｐゴシック"/>
          <w:kern w:val="0"/>
          <w:sz w:val="20"/>
        </w:rPr>
        <w:t xml:space="preserve">., </w:t>
      </w:r>
      <w:r w:rsidRPr="00FE2360">
        <w:rPr>
          <w:rFonts w:ascii="ＭＳ Ｐゴシック" w:eastAsia="ＭＳ Ｐゴシック" w:hAnsi="ＭＳ Ｐゴシック" w:cs="Times" w:hint="eastAsia"/>
          <w:iCs/>
          <w:sz w:val="20"/>
        </w:rPr>
        <w:t>journal</w:t>
      </w:r>
      <w:r w:rsidRPr="00FE2360">
        <w:rPr>
          <w:rFonts w:ascii="ＭＳ Ｐゴシック" w:eastAsia="ＭＳ Ｐゴシック" w:hAnsi="ＭＳ Ｐゴシック" w:cs="Times"/>
          <w:iCs/>
          <w:sz w:val="20"/>
        </w:rPr>
        <w:t>,</w:t>
      </w:r>
      <w:r w:rsidRPr="00FE2360">
        <w:rPr>
          <w:rFonts w:ascii="ＭＳ Ｐゴシック" w:eastAsia="ＭＳ Ｐゴシック" w:hAnsi="ＭＳ Ｐゴシック" w:cs="Times"/>
          <w:sz w:val="20"/>
        </w:rPr>
        <w:t xml:space="preserve"> </w:t>
      </w:r>
      <w:r w:rsidRPr="00FE2360">
        <w:rPr>
          <w:rFonts w:ascii="ＭＳ Ｐゴシック" w:eastAsia="ＭＳ Ｐゴシック" w:hAnsi="ＭＳ Ｐゴシック" w:cs="Times"/>
          <w:b/>
          <w:bCs/>
          <w:sz w:val="20"/>
        </w:rPr>
        <w:t>volume</w:t>
      </w:r>
      <w:r w:rsidRPr="00FE2360">
        <w:rPr>
          <w:rFonts w:ascii="ＭＳ Ｐゴシック" w:eastAsia="ＭＳ Ｐゴシック" w:hAnsi="ＭＳ Ｐゴシック" w:cs="Times"/>
          <w:sz w:val="20"/>
        </w:rPr>
        <w:t xml:space="preserve"> pages (year). </w:t>
      </w:r>
      <w:r w:rsidRPr="00FE2360">
        <w:rPr>
          <w:rFonts w:ascii="ＭＳ Ｐゴシック" w:eastAsia="ＭＳ Ｐゴシック" w:hAnsi="ＭＳ Ｐゴシック" w:cs="Times" w:hint="eastAsia"/>
          <w:sz w:val="20"/>
        </w:rPr>
        <w:t>（</w:t>
      </w:r>
      <w:r w:rsidR="003D55E5" w:rsidRPr="00FE2360">
        <w:rPr>
          <w:rFonts w:ascii="ＭＳ Ｐゴシック" w:eastAsia="ＭＳ Ｐゴシック" w:hAnsi="ＭＳ Ｐゴシック" w:cs="Times" w:hint="eastAsia"/>
          <w:sz w:val="20"/>
        </w:rPr>
        <w:t>gothic</w:t>
      </w:r>
      <w:r w:rsidR="00D8160F" w:rsidRPr="00FE2360">
        <w:rPr>
          <w:rFonts w:ascii="ＭＳ Ｐゴシック" w:eastAsia="ＭＳ Ｐゴシック" w:hAnsi="ＭＳ Ｐゴシック" w:cs="Times" w:hint="eastAsia"/>
          <w:sz w:val="20"/>
        </w:rPr>
        <w:t xml:space="preserve">, </w:t>
      </w:r>
      <w:r w:rsidRPr="00FE2360">
        <w:rPr>
          <w:rFonts w:ascii="ＭＳ Ｐゴシック" w:eastAsia="ＭＳ Ｐゴシック" w:hAnsi="ＭＳ Ｐゴシック" w:cs="Times" w:hint="eastAsia"/>
          <w:sz w:val="20"/>
        </w:rPr>
        <w:t>10</w:t>
      </w:r>
      <w:r w:rsidR="003D55E5" w:rsidRPr="00FE2360">
        <w:rPr>
          <w:rFonts w:ascii="ＭＳ Ｐゴシック" w:eastAsia="ＭＳ Ｐゴシック" w:hAnsi="ＭＳ Ｐゴシック" w:cs="Times" w:hint="eastAsia"/>
          <w:sz w:val="20"/>
        </w:rPr>
        <w:t>pt</w:t>
      </w:r>
      <w:r w:rsidRPr="00FE2360">
        <w:rPr>
          <w:rFonts w:ascii="ＭＳ Ｐゴシック" w:eastAsia="ＭＳ Ｐゴシック" w:hAnsi="ＭＳ Ｐゴシック" w:cs="Times" w:hint="eastAsia"/>
          <w:sz w:val="20"/>
        </w:rPr>
        <w:t>）</w:t>
      </w:r>
    </w:p>
    <w:sectPr w:rsidR="006B16F7" w:rsidRPr="00FE2360" w:rsidSect="00D84BD5">
      <w:pgSz w:w="11906" w:h="16838" w:code="9"/>
      <w:pgMar w:top="1418" w:right="1418" w:bottom="851" w:left="1418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B9B857" w14:textId="77777777" w:rsidR="00071B12" w:rsidRDefault="00071B12" w:rsidP="00C85F3E">
      <w:r>
        <w:separator/>
      </w:r>
    </w:p>
  </w:endnote>
  <w:endnote w:type="continuationSeparator" w:id="0">
    <w:p w14:paraId="38A67F20" w14:textId="77777777" w:rsidR="00071B12" w:rsidRDefault="00071B12" w:rsidP="00C85F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">
    <w:panose1 w:val="02040604050505020304"/>
    <w:charset w:val="00"/>
    <w:family w:val="auto"/>
    <w:pitch w:val="variable"/>
    <w:sig w:usb0="00000287" w:usb1="00000000" w:usb2="00000000" w:usb3="00000000" w:csb0="0000009F" w:csb1="00000000"/>
  </w:font>
  <w:font w:name="ＭＳ 明朝"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ヒラギノ角ゴ ProN W3">
    <w:panose1 w:val="020B0300000000000000"/>
    <w:charset w:val="4E"/>
    <w:family w:val="auto"/>
    <w:pitch w:val="variable"/>
    <w:sig w:usb0="E00002FF" w:usb1="7AC7FFFF" w:usb2="00000012" w:usb3="00000000" w:csb0="0002000D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Ｐゴシック">
    <w:panose1 w:val="020B0600070205080204"/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panose1 w:val="020B0609070205080204"/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F7101F" w14:textId="77777777" w:rsidR="00071B12" w:rsidRDefault="00071B12" w:rsidP="00C85F3E">
      <w:r>
        <w:separator/>
      </w:r>
    </w:p>
  </w:footnote>
  <w:footnote w:type="continuationSeparator" w:id="0">
    <w:p w14:paraId="0905BF21" w14:textId="77777777" w:rsidR="00071B12" w:rsidRDefault="00071B12" w:rsidP="00C85F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00"/>
  <w:embedSystemFonts/>
  <w:bordersDoNotSurroundHeader/>
  <w:bordersDoNotSurroundFooter/>
  <w:proofState w:spelling="clean" w:grammar="clean"/>
  <w:defaultTabStop w:val="840"/>
  <w:doNotHyphenateCaps/>
  <w:drawingGridHorizontalSpacing w:val="105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M7YwNDMwNjcxNrVU0lEKTi0uzszPAykwqQUA7BeXLSwAAAA="/>
  </w:docVars>
  <w:rsids>
    <w:rsidRoot w:val="00813DF1"/>
    <w:rsid w:val="00016B0D"/>
    <w:rsid w:val="00020702"/>
    <w:rsid w:val="000218D1"/>
    <w:rsid w:val="00035485"/>
    <w:rsid w:val="000441D8"/>
    <w:rsid w:val="000544F1"/>
    <w:rsid w:val="00071B12"/>
    <w:rsid w:val="000749D5"/>
    <w:rsid w:val="00080269"/>
    <w:rsid w:val="00081A4B"/>
    <w:rsid w:val="000949E8"/>
    <w:rsid w:val="000A2E09"/>
    <w:rsid w:val="000A3305"/>
    <w:rsid w:val="000A4170"/>
    <w:rsid w:val="000B678D"/>
    <w:rsid w:val="000C0234"/>
    <w:rsid w:val="000C4275"/>
    <w:rsid w:val="000C53E6"/>
    <w:rsid w:val="000C594F"/>
    <w:rsid w:val="000C7B83"/>
    <w:rsid w:val="000E15DA"/>
    <w:rsid w:val="000F0584"/>
    <w:rsid w:val="000F174C"/>
    <w:rsid w:val="000F7803"/>
    <w:rsid w:val="001124CE"/>
    <w:rsid w:val="001202AF"/>
    <w:rsid w:val="001347C5"/>
    <w:rsid w:val="00142F57"/>
    <w:rsid w:val="00186756"/>
    <w:rsid w:val="001B3970"/>
    <w:rsid w:val="001B7D89"/>
    <w:rsid w:val="001C2629"/>
    <w:rsid w:val="001D0EC8"/>
    <w:rsid w:val="001D6F4B"/>
    <w:rsid w:val="001F5DFB"/>
    <w:rsid w:val="00215FEC"/>
    <w:rsid w:val="00216B19"/>
    <w:rsid w:val="00227ACB"/>
    <w:rsid w:val="00233DC5"/>
    <w:rsid w:val="00235E9F"/>
    <w:rsid w:val="002469FD"/>
    <w:rsid w:val="00264B0B"/>
    <w:rsid w:val="002858F9"/>
    <w:rsid w:val="00296737"/>
    <w:rsid w:val="002A547A"/>
    <w:rsid w:val="002B5E79"/>
    <w:rsid w:val="002C2382"/>
    <w:rsid w:val="002D2D84"/>
    <w:rsid w:val="002D40BE"/>
    <w:rsid w:val="002E0250"/>
    <w:rsid w:val="00332AEF"/>
    <w:rsid w:val="00345BAC"/>
    <w:rsid w:val="00395AC8"/>
    <w:rsid w:val="003A3E79"/>
    <w:rsid w:val="003B04B4"/>
    <w:rsid w:val="003B5B2E"/>
    <w:rsid w:val="003C37FA"/>
    <w:rsid w:val="003C385B"/>
    <w:rsid w:val="003C3B2D"/>
    <w:rsid w:val="003D44C3"/>
    <w:rsid w:val="003D55E5"/>
    <w:rsid w:val="003E3F66"/>
    <w:rsid w:val="003E597F"/>
    <w:rsid w:val="00402FBF"/>
    <w:rsid w:val="00453B63"/>
    <w:rsid w:val="0045504B"/>
    <w:rsid w:val="00462E2A"/>
    <w:rsid w:val="00475CFA"/>
    <w:rsid w:val="00481F04"/>
    <w:rsid w:val="004C52AA"/>
    <w:rsid w:val="004E0772"/>
    <w:rsid w:val="004E139A"/>
    <w:rsid w:val="004F12A7"/>
    <w:rsid w:val="004F363C"/>
    <w:rsid w:val="0051066C"/>
    <w:rsid w:val="0052388B"/>
    <w:rsid w:val="005243F0"/>
    <w:rsid w:val="0053275F"/>
    <w:rsid w:val="00532ADA"/>
    <w:rsid w:val="00532B4B"/>
    <w:rsid w:val="005459CD"/>
    <w:rsid w:val="00550C06"/>
    <w:rsid w:val="005525A7"/>
    <w:rsid w:val="005546B4"/>
    <w:rsid w:val="0056239C"/>
    <w:rsid w:val="0058525C"/>
    <w:rsid w:val="005A2A01"/>
    <w:rsid w:val="005A7542"/>
    <w:rsid w:val="005E1EC5"/>
    <w:rsid w:val="005F3830"/>
    <w:rsid w:val="005F47D0"/>
    <w:rsid w:val="006335C2"/>
    <w:rsid w:val="00643E0E"/>
    <w:rsid w:val="006451AD"/>
    <w:rsid w:val="006701AD"/>
    <w:rsid w:val="00671DAB"/>
    <w:rsid w:val="00675228"/>
    <w:rsid w:val="00681C3A"/>
    <w:rsid w:val="00695EA4"/>
    <w:rsid w:val="006A79D7"/>
    <w:rsid w:val="006B16F7"/>
    <w:rsid w:val="006E19BB"/>
    <w:rsid w:val="006F2EE0"/>
    <w:rsid w:val="00707260"/>
    <w:rsid w:val="007404C4"/>
    <w:rsid w:val="007905BF"/>
    <w:rsid w:val="007B72D9"/>
    <w:rsid w:val="007C5E4A"/>
    <w:rsid w:val="007F100B"/>
    <w:rsid w:val="007F2B8A"/>
    <w:rsid w:val="007F5085"/>
    <w:rsid w:val="00800363"/>
    <w:rsid w:val="00804D63"/>
    <w:rsid w:val="00813DF1"/>
    <w:rsid w:val="00825523"/>
    <w:rsid w:val="00831933"/>
    <w:rsid w:val="008329FC"/>
    <w:rsid w:val="008341A9"/>
    <w:rsid w:val="00850C59"/>
    <w:rsid w:val="00861E22"/>
    <w:rsid w:val="00862C0E"/>
    <w:rsid w:val="00872CD9"/>
    <w:rsid w:val="00875F0B"/>
    <w:rsid w:val="008A0FFE"/>
    <w:rsid w:val="008C2BC1"/>
    <w:rsid w:val="008C6E95"/>
    <w:rsid w:val="008E460D"/>
    <w:rsid w:val="008F35E2"/>
    <w:rsid w:val="00915D28"/>
    <w:rsid w:val="0092681A"/>
    <w:rsid w:val="00933A18"/>
    <w:rsid w:val="009371F4"/>
    <w:rsid w:val="00943F04"/>
    <w:rsid w:val="009459AB"/>
    <w:rsid w:val="00950D92"/>
    <w:rsid w:val="009637A9"/>
    <w:rsid w:val="00984D65"/>
    <w:rsid w:val="0099257A"/>
    <w:rsid w:val="009B0545"/>
    <w:rsid w:val="009B5E75"/>
    <w:rsid w:val="009C5C48"/>
    <w:rsid w:val="009E0937"/>
    <w:rsid w:val="009E581C"/>
    <w:rsid w:val="009F38D2"/>
    <w:rsid w:val="00A00C26"/>
    <w:rsid w:val="00A118F3"/>
    <w:rsid w:val="00A207B0"/>
    <w:rsid w:val="00A44274"/>
    <w:rsid w:val="00A551F3"/>
    <w:rsid w:val="00A641AC"/>
    <w:rsid w:val="00A720D7"/>
    <w:rsid w:val="00A72DAA"/>
    <w:rsid w:val="00A75D33"/>
    <w:rsid w:val="00A80508"/>
    <w:rsid w:val="00A81291"/>
    <w:rsid w:val="00A94EF8"/>
    <w:rsid w:val="00AA7A40"/>
    <w:rsid w:val="00AB0DD9"/>
    <w:rsid w:val="00AB1A2C"/>
    <w:rsid w:val="00AC0FC1"/>
    <w:rsid w:val="00AD57A3"/>
    <w:rsid w:val="00AE2DEA"/>
    <w:rsid w:val="00AF77D6"/>
    <w:rsid w:val="00B065FF"/>
    <w:rsid w:val="00B12396"/>
    <w:rsid w:val="00B40CD3"/>
    <w:rsid w:val="00B57FCB"/>
    <w:rsid w:val="00B965D8"/>
    <w:rsid w:val="00BA3269"/>
    <w:rsid w:val="00BC5D3E"/>
    <w:rsid w:val="00C0704D"/>
    <w:rsid w:val="00C114D3"/>
    <w:rsid w:val="00C1162C"/>
    <w:rsid w:val="00C154AE"/>
    <w:rsid w:val="00C16B4C"/>
    <w:rsid w:val="00C21EF0"/>
    <w:rsid w:val="00C2307E"/>
    <w:rsid w:val="00C25235"/>
    <w:rsid w:val="00C25BF1"/>
    <w:rsid w:val="00C34AB8"/>
    <w:rsid w:val="00C6040A"/>
    <w:rsid w:val="00C85F3E"/>
    <w:rsid w:val="00C941D2"/>
    <w:rsid w:val="00CA54A7"/>
    <w:rsid w:val="00CC16E1"/>
    <w:rsid w:val="00CD5DCD"/>
    <w:rsid w:val="00CD658D"/>
    <w:rsid w:val="00CD67B7"/>
    <w:rsid w:val="00CE6E96"/>
    <w:rsid w:val="00D12A82"/>
    <w:rsid w:val="00D26210"/>
    <w:rsid w:val="00D273BA"/>
    <w:rsid w:val="00D31278"/>
    <w:rsid w:val="00D532FB"/>
    <w:rsid w:val="00D653E9"/>
    <w:rsid w:val="00D7092A"/>
    <w:rsid w:val="00D74921"/>
    <w:rsid w:val="00D75372"/>
    <w:rsid w:val="00D77865"/>
    <w:rsid w:val="00D8160F"/>
    <w:rsid w:val="00D83035"/>
    <w:rsid w:val="00D84BD5"/>
    <w:rsid w:val="00D976BA"/>
    <w:rsid w:val="00D979EA"/>
    <w:rsid w:val="00DB3A6A"/>
    <w:rsid w:val="00DB5CDF"/>
    <w:rsid w:val="00DC25C2"/>
    <w:rsid w:val="00DC270E"/>
    <w:rsid w:val="00DC606F"/>
    <w:rsid w:val="00DD4DF3"/>
    <w:rsid w:val="00DF1992"/>
    <w:rsid w:val="00E063E5"/>
    <w:rsid w:val="00E104AE"/>
    <w:rsid w:val="00E105BA"/>
    <w:rsid w:val="00E10FF0"/>
    <w:rsid w:val="00E13ED6"/>
    <w:rsid w:val="00E22751"/>
    <w:rsid w:val="00E32BAF"/>
    <w:rsid w:val="00E44DB8"/>
    <w:rsid w:val="00E5392C"/>
    <w:rsid w:val="00E649FD"/>
    <w:rsid w:val="00E65BBE"/>
    <w:rsid w:val="00E65D28"/>
    <w:rsid w:val="00E93582"/>
    <w:rsid w:val="00E93AE2"/>
    <w:rsid w:val="00E97211"/>
    <w:rsid w:val="00EA0C72"/>
    <w:rsid w:val="00EA5FBD"/>
    <w:rsid w:val="00EA63F1"/>
    <w:rsid w:val="00EC18EE"/>
    <w:rsid w:val="00EC7496"/>
    <w:rsid w:val="00F03757"/>
    <w:rsid w:val="00F05DE1"/>
    <w:rsid w:val="00F22566"/>
    <w:rsid w:val="00F24F94"/>
    <w:rsid w:val="00F34DC9"/>
    <w:rsid w:val="00F475B1"/>
    <w:rsid w:val="00F60630"/>
    <w:rsid w:val="00F70442"/>
    <w:rsid w:val="00F82245"/>
    <w:rsid w:val="00F824A3"/>
    <w:rsid w:val="00FB7C73"/>
    <w:rsid w:val="00FD3F00"/>
    <w:rsid w:val="00FE153A"/>
    <w:rsid w:val="00FE2360"/>
    <w:rsid w:val="00FF4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1B066D1C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cs="Century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7905BF"/>
    <w:rPr>
      <w:rFonts w:ascii="ヒラギノ角ゴ ProN W3" w:eastAsia="ヒラギノ角ゴ ProN W3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7905BF"/>
    <w:rPr>
      <w:rFonts w:ascii="ヒラギノ角ゴ ProN W3" w:eastAsia="ヒラギノ角ゴ ProN W3" w:cs="Century"/>
      <w:kern w:val="2"/>
      <w:sz w:val="18"/>
      <w:szCs w:val="18"/>
    </w:rPr>
  </w:style>
  <w:style w:type="paragraph" w:styleId="a5">
    <w:name w:val="Body Text Indent"/>
    <w:basedOn w:val="a"/>
    <w:link w:val="a6"/>
    <w:semiHidden/>
    <w:rsid w:val="00FD3F00"/>
    <w:pPr>
      <w:tabs>
        <w:tab w:val="left" w:pos="2040"/>
        <w:tab w:val="left" w:pos="3240"/>
        <w:tab w:val="right" w:pos="6720"/>
        <w:tab w:val="left" w:pos="7080"/>
        <w:tab w:val="right" w:pos="10800"/>
      </w:tabs>
      <w:adjustRightInd w:val="0"/>
      <w:spacing w:line="360" w:lineRule="auto"/>
      <w:ind w:firstLineChars="100" w:firstLine="240"/>
      <w:textAlignment w:val="baseline"/>
    </w:pPr>
    <w:rPr>
      <w:rFonts w:ascii="Times" w:hAnsi="Times" w:cs="Times New Roman"/>
      <w:kern w:val="0"/>
      <w:sz w:val="24"/>
      <w:szCs w:val="20"/>
    </w:rPr>
  </w:style>
  <w:style w:type="character" w:customStyle="1" w:styleId="a6">
    <w:name w:val="本文インデント (文字)"/>
    <w:basedOn w:val="a0"/>
    <w:link w:val="a5"/>
    <w:semiHidden/>
    <w:rsid w:val="00FD3F00"/>
    <w:rPr>
      <w:rFonts w:ascii="Times" w:hAnsi="Times"/>
      <w:sz w:val="24"/>
    </w:rPr>
  </w:style>
  <w:style w:type="paragraph" w:styleId="a7">
    <w:name w:val="header"/>
    <w:basedOn w:val="a"/>
    <w:link w:val="a8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C85F3E"/>
    <w:rPr>
      <w:rFonts w:cs="Century"/>
      <w:kern w:val="2"/>
      <w:sz w:val="21"/>
      <w:szCs w:val="21"/>
    </w:rPr>
  </w:style>
  <w:style w:type="paragraph" w:styleId="a9">
    <w:name w:val="footer"/>
    <w:basedOn w:val="a"/>
    <w:link w:val="aa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C85F3E"/>
    <w:rPr>
      <w:rFonts w:cs="Century"/>
      <w:kern w:val="2"/>
      <w:sz w:val="21"/>
      <w:szCs w:val="21"/>
    </w:rPr>
  </w:style>
  <w:style w:type="table" w:styleId="ab">
    <w:name w:val="Table Grid"/>
    <w:basedOn w:val="a1"/>
    <w:uiPriority w:val="59"/>
    <w:rsid w:val="00C85F3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Hyperlink"/>
    <w:basedOn w:val="a0"/>
    <w:uiPriority w:val="99"/>
    <w:unhideWhenUsed/>
    <w:rsid w:val="00C941D2"/>
    <w:rPr>
      <w:color w:val="0000FF" w:themeColor="hyperlink"/>
      <w:u w:val="single"/>
    </w:rPr>
  </w:style>
  <w:style w:type="character" w:styleId="ad">
    <w:name w:val="FollowedHyperlink"/>
    <w:basedOn w:val="a0"/>
    <w:uiPriority w:val="99"/>
    <w:semiHidden/>
    <w:unhideWhenUsed/>
    <w:rsid w:val="00264B0B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cs="Century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7905BF"/>
    <w:rPr>
      <w:rFonts w:ascii="ヒラギノ角ゴ ProN W3" w:eastAsia="ヒラギノ角ゴ ProN W3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7905BF"/>
    <w:rPr>
      <w:rFonts w:ascii="ヒラギノ角ゴ ProN W3" w:eastAsia="ヒラギノ角ゴ ProN W3" w:cs="Century"/>
      <w:kern w:val="2"/>
      <w:sz w:val="18"/>
      <w:szCs w:val="18"/>
    </w:rPr>
  </w:style>
  <w:style w:type="paragraph" w:styleId="a5">
    <w:name w:val="Body Text Indent"/>
    <w:basedOn w:val="a"/>
    <w:link w:val="a6"/>
    <w:semiHidden/>
    <w:rsid w:val="00FD3F00"/>
    <w:pPr>
      <w:tabs>
        <w:tab w:val="left" w:pos="2040"/>
        <w:tab w:val="left" w:pos="3240"/>
        <w:tab w:val="right" w:pos="6720"/>
        <w:tab w:val="left" w:pos="7080"/>
        <w:tab w:val="right" w:pos="10800"/>
      </w:tabs>
      <w:adjustRightInd w:val="0"/>
      <w:spacing w:line="360" w:lineRule="auto"/>
      <w:ind w:firstLineChars="100" w:firstLine="240"/>
      <w:textAlignment w:val="baseline"/>
    </w:pPr>
    <w:rPr>
      <w:rFonts w:ascii="Times" w:hAnsi="Times" w:cs="Times New Roman"/>
      <w:kern w:val="0"/>
      <w:sz w:val="24"/>
      <w:szCs w:val="20"/>
    </w:rPr>
  </w:style>
  <w:style w:type="character" w:customStyle="1" w:styleId="a6">
    <w:name w:val="本文インデント (文字)"/>
    <w:basedOn w:val="a0"/>
    <w:link w:val="a5"/>
    <w:semiHidden/>
    <w:rsid w:val="00FD3F00"/>
    <w:rPr>
      <w:rFonts w:ascii="Times" w:hAnsi="Times"/>
      <w:sz w:val="24"/>
    </w:rPr>
  </w:style>
  <w:style w:type="paragraph" w:styleId="a7">
    <w:name w:val="header"/>
    <w:basedOn w:val="a"/>
    <w:link w:val="a8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C85F3E"/>
    <w:rPr>
      <w:rFonts w:cs="Century"/>
      <w:kern w:val="2"/>
      <w:sz w:val="21"/>
      <w:szCs w:val="21"/>
    </w:rPr>
  </w:style>
  <w:style w:type="paragraph" w:styleId="a9">
    <w:name w:val="footer"/>
    <w:basedOn w:val="a"/>
    <w:link w:val="aa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C85F3E"/>
    <w:rPr>
      <w:rFonts w:cs="Century"/>
      <w:kern w:val="2"/>
      <w:sz w:val="21"/>
      <w:szCs w:val="21"/>
    </w:rPr>
  </w:style>
  <w:style w:type="table" w:styleId="ab">
    <w:name w:val="Table Grid"/>
    <w:basedOn w:val="a1"/>
    <w:uiPriority w:val="59"/>
    <w:rsid w:val="00C85F3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Hyperlink"/>
    <w:basedOn w:val="a0"/>
    <w:uiPriority w:val="99"/>
    <w:unhideWhenUsed/>
    <w:rsid w:val="00C941D2"/>
    <w:rPr>
      <w:color w:val="0000FF" w:themeColor="hyperlink"/>
      <w:u w:val="single"/>
    </w:rPr>
  </w:style>
  <w:style w:type="character" w:styleId="ad">
    <w:name w:val="FollowedHyperlink"/>
    <w:basedOn w:val="a0"/>
    <w:uiPriority w:val="99"/>
    <w:semiHidden/>
    <w:unhideWhenUsed/>
    <w:rsid w:val="00264B0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63465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46500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registration.ims.ac.jp/UVSORSympo2019/aboutpresentation" TargetMode="External"/><Relationship Id="rId9" Type="http://schemas.openxmlformats.org/officeDocument/2006/relationships/hyperlink" Target="http://registration.ims.ac.jp/UVSORSympo2019/" TargetMode="External"/><Relationship Id="rId10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0EE855-5CC8-1442-B1F6-B01743FCD8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334</Words>
  <Characters>1908</Characters>
  <Application>Microsoft Macintosh Word</Application>
  <DocSecurity>0</DocSecurity>
  <Lines>15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実験を行った施設名（14ポイント）</vt:lpstr>
    </vt:vector>
  </TitlesOfParts>
  <Company>UVSOR, IMS</Company>
  <LinksUpToDate>false</LinksUpToDate>
  <CharactersWithSpaces>22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実験を行った施設名（14ポイント）</dc:title>
  <dc:subject/>
  <dc:creator>S.Kimura</dc:creator>
  <cp:keywords/>
  <dc:description/>
  <cp:lastModifiedBy>稲垣</cp:lastModifiedBy>
  <cp:revision>17</cp:revision>
  <dcterms:created xsi:type="dcterms:W3CDTF">2016-07-28T07:14:00Z</dcterms:created>
  <dcterms:modified xsi:type="dcterms:W3CDTF">2019-09-17T07:05:00Z</dcterms:modified>
</cp:coreProperties>
</file>